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D.PIERROT</w:t>
      </w:r>
    </w:p>
    <w:p>
      <w:pPr>
        <w:pStyle w:val="Date"/>
      </w:pPr>
      <w:r>
        <w:t xml:space="preserve">16/06/20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2870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D.PIERROT</dc:creator>
  <dcterms:created xsi:type="dcterms:W3CDTF">2020-06-16T15:45:02Z</dcterms:created>
  <dcterms:modified xsi:type="dcterms:W3CDTF">2020-06-16T15:45:02Z</dcterms:modified>
</cp:coreProperties>
</file>